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399E40E6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2116CB">
        <w:rPr>
          <w:sz w:val="36"/>
          <w:szCs w:val="36"/>
          <w:lang w:val="en-GB"/>
        </w:rPr>
        <w:t>aryland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CC1B44" w14:textId="77777777" w:rsidR="003A22F6" w:rsidRDefault="003A22F6" w:rsidP="00CB37D9">
      <w:pPr>
        <w:spacing w:after="0" w:line="240" w:lineRule="auto"/>
      </w:pPr>
      <w:r>
        <w:separator/>
      </w:r>
    </w:p>
  </w:endnote>
  <w:endnote w:type="continuationSeparator" w:id="0">
    <w:p w14:paraId="2869DD84" w14:textId="77777777" w:rsidR="003A22F6" w:rsidRDefault="003A22F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B4E8BD" w14:textId="77777777" w:rsidR="003A22F6" w:rsidRDefault="003A22F6" w:rsidP="00CB37D9">
      <w:pPr>
        <w:spacing w:after="0" w:line="240" w:lineRule="auto"/>
      </w:pPr>
      <w:r>
        <w:separator/>
      </w:r>
    </w:p>
  </w:footnote>
  <w:footnote w:type="continuationSeparator" w:id="0">
    <w:p w14:paraId="0836A9EC" w14:textId="77777777" w:rsidR="003A22F6" w:rsidRDefault="003A22F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A22F6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F0103"/>
    <w:rsid w:val="00607747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17:00Z</cp:lastPrinted>
  <dcterms:created xsi:type="dcterms:W3CDTF">2020-06-30T19:18:00Z</dcterms:created>
  <dcterms:modified xsi:type="dcterms:W3CDTF">2020-06-30T19:18:00Z</dcterms:modified>
</cp:coreProperties>
</file>